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D53CB" w14:textId="75FAD95A" w:rsidR="007D75FE" w:rsidRPr="007D75FE" w:rsidRDefault="007D75FE" w:rsidP="007D75FE">
      <w:pPr>
        <w:jc w:val="center"/>
        <w:rPr>
          <w:b/>
          <w:bCs/>
          <w:sz w:val="28"/>
          <w:szCs w:val="28"/>
        </w:rPr>
      </w:pPr>
      <w:r w:rsidRPr="007D75FE">
        <w:rPr>
          <w:b/>
          <w:bCs/>
          <w:sz w:val="28"/>
          <w:szCs w:val="28"/>
        </w:rPr>
        <w:t xml:space="preserve">ĐỀ </w:t>
      </w:r>
      <w:r w:rsidR="00C44786">
        <w:rPr>
          <w:b/>
          <w:bCs/>
          <w:sz w:val="28"/>
          <w:szCs w:val="28"/>
        </w:rPr>
        <w:t>1</w:t>
      </w:r>
      <w:r w:rsidR="008659DB">
        <w:rPr>
          <w:b/>
          <w:bCs/>
          <w:sz w:val="28"/>
          <w:szCs w:val="28"/>
        </w:rPr>
        <w:t>2</w:t>
      </w:r>
    </w:p>
    <w:p w14:paraId="7850DC03" w14:textId="6EE9CAA3" w:rsidR="00050CA1" w:rsidRPr="00050CA1" w:rsidRDefault="00050CA1" w:rsidP="00050CA1">
      <w:pPr>
        <w:rPr>
          <w:sz w:val="28"/>
          <w:szCs w:val="28"/>
        </w:rPr>
      </w:pPr>
      <w:r w:rsidRPr="00050CA1">
        <w:rPr>
          <w:sz w:val="28"/>
          <w:szCs w:val="28"/>
        </w:rPr>
        <w:t>Tạo trang Web có giao diện như sau (dữ liệu Ảnh cho kèm theo</w:t>
      </w:r>
      <w:r w:rsidR="00FF59E9">
        <w:rPr>
          <w:sz w:val="28"/>
          <w:szCs w:val="28"/>
        </w:rPr>
        <w:t>)</w:t>
      </w:r>
    </w:p>
    <w:p w14:paraId="4C93DDCA" w14:textId="0975B9B7" w:rsidR="002F35E8" w:rsidRDefault="00BE4BD9" w:rsidP="00050CA1">
      <w:r w:rsidRPr="00BE4BD9">
        <w:drawing>
          <wp:inline distT="0" distB="0" distL="0" distR="0" wp14:anchorId="04625CE7" wp14:editId="14836AD5">
            <wp:extent cx="6931025" cy="3256915"/>
            <wp:effectExtent l="0" t="0" r="3175" b="635"/>
            <wp:docPr id="3874414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44146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31025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35E8" w:rsidSect="009054C9">
      <w:pgSz w:w="12240" w:h="15840"/>
      <w:pgMar w:top="1440" w:right="616" w:bottom="144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1833"/>
    <w:multiLevelType w:val="hybridMultilevel"/>
    <w:tmpl w:val="CD28F974"/>
    <w:lvl w:ilvl="0" w:tplc="88DA79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313F4E"/>
    <w:multiLevelType w:val="hybridMultilevel"/>
    <w:tmpl w:val="65CCD1F8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535673">
    <w:abstractNumId w:val="1"/>
  </w:num>
  <w:num w:numId="2" w16cid:durableId="2014913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EwNrQwtTQxsDRU0lEKTi0uzszPAykwqwUAQGv1RiwAAAA="/>
  </w:docVars>
  <w:rsids>
    <w:rsidRoot w:val="007D75FE"/>
    <w:rsid w:val="00010261"/>
    <w:rsid w:val="00050CA1"/>
    <w:rsid w:val="002F35E8"/>
    <w:rsid w:val="00341D83"/>
    <w:rsid w:val="00516C48"/>
    <w:rsid w:val="00567B57"/>
    <w:rsid w:val="00587CEA"/>
    <w:rsid w:val="00676DE4"/>
    <w:rsid w:val="007717E5"/>
    <w:rsid w:val="007D75FE"/>
    <w:rsid w:val="008659DB"/>
    <w:rsid w:val="009054C9"/>
    <w:rsid w:val="00AC0571"/>
    <w:rsid w:val="00AC1B94"/>
    <w:rsid w:val="00B2600E"/>
    <w:rsid w:val="00B551E2"/>
    <w:rsid w:val="00B761BF"/>
    <w:rsid w:val="00BE4BD9"/>
    <w:rsid w:val="00C44786"/>
    <w:rsid w:val="00D53B11"/>
    <w:rsid w:val="00D854D4"/>
    <w:rsid w:val="00DD6A27"/>
    <w:rsid w:val="00EF6979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F4DE1"/>
  <w15:chartTrackingRefBased/>
  <w15:docId w15:val="{6D01592D-5329-45F5-9615-530FA070C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5FE"/>
    <w:pPr>
      <w:ind w:left="720"/>
      <w:contextualSpacing/>
    </w:pPr>
    <w:rPr>
      <w:rFonts w:ascii="Times New Roman" w:hAnsi="Times New Roman"/>
      <w:kern w:val="0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ng Thi Hong Lan</dc:creator>
  <cp:keywords/>
  <dc:description/>
  <cp:lastModifiedBy>Luong Thi Hong Lan</cp:lastModifiedBy>
  <cp:revision>4</cp:revision>
  <dcterms:created xsi:type="dcterms:W3CDTF">2024-03-23T06:09:00Z</dcterms:created>
  <dcterms:modified xsi:type="dcterms:W3CDTF">2024-03-23T06:36:00Z</dcterms:modified>
</cp:coreProperties>
</file>